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7221D0" w14:textId="77777777" w:rsidR="00E06754" w:rsidRPr="00B328C8" w:rsidRDefault="00E06754" w:rsidP="00E0675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71F26B" wp14:editId="726DB4E1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81" name="Поле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C3ECEA" w14:textId="77777777" w:rsidR="00E06754" w:rsidRDefault="00E06754" w:rsidP="00E0675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53648FEB" w14:textId="77777777" w:rsidR="00E06754" w:rsidRPr="001070AF" w:rsidRDefault="00E06754" w:rsidP="00E0675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3F20C14" w14:textId="77777777" w:rsidR="00E06754" w:rsidRPr="001070AF" w:rsidRDefault="00E06754" w:rsidP="00E0675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07C62FB7" w14:textId="77777777" w:rsidR="00E06754" w:rsidRPr="001070AF" w:rsidRDefault="00E06754" w:rsidP="00E06754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592127CA" w14:textId="77777777" w:rsidR="00E06754" w:rsidRDefault="00E06754" w:rsidP="00E0675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80065F1" w14:textId="77777777" w:rsidR="00E06754" w:rsidRPr="001070AF" w:rsidRDefault="00E06754" w:rsidP="00E0675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7253CE87" w14:textId="77777777" w:rsidR="00E06754" w:rsidRPr="001070AF" w:rsidRDefault="00E06754" w:rsidP="00E06754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1426F42D" w14:textId="77777777" w:rsidR="00E06754" w:rsidRPr="009A54F2" w:rsidRDefault="00E06754" w:rsidP="00E06754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471F26B" id="_x0000_t202" coordsize="21600,21600" o:spt="202" path="m,l,21600r21600,l21600,xe">
                <v:stroke joinstyle="miter"/>
                <v:path gradientshapeok="t" o:connecttype="rect"/>
              </v:shapetype>
              <v:shape id="Поле 81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" fillcolor="white [3201]" strokeweight=".5pt">
                <v:textbox>
                  <w:txbxContent>
                    <w:p w14:paraId="0CC3ECEA" w14:textId="77777777" w:rsidR="00E06754" w:rsidRDefault="00E06754" w:rsidP="00E0675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53648FEB" w14:textId="77777777" w:rsidR="00E06754" w:rsidRPr="001070AF" w:rsidRDefault="00E06754" w:rsidP="00E0675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3F20C14" w14:textId="77777777" w:rsidR="00E06754" w:rsidRPr="001070AF" w:rsidRDefault="00E06754" w:rsidP="00E0675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07C62FB7" w14:textId="77777777" w:rsidR="00E06754" w:rsidRPr="001070AF" w:rsidRDefault="00E06754" w:rsidP="00E06754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592127CA" w14:textId="77777777" w:rsidR="00E06754" w:rsidRDefault="00E06754" w:rsidP="00E0675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80065F1" w14:textId="77777777" w:rsidR="00E06754" w:rsidRPr="001070AF" w:rsidRDefault="00E06754" w:rsidP="00E0675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7253CE87" w14:textId="77777777" w:rsidR="00E06754" w:rsidRPr="001070AF" w:rsidRDefault="00E06754" w:rsidP="00E06754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1426F42D" w14:textId="77777777" w:rsidR="00E06754" w:rsidRPr="009A54F2" w:rsidRDefault="00E06754" w:rsidP="00E06754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7687FCA1" w14:textId="77777777" w:rsidR="00E06754" w:rsidRPr="00B328C8" w:rsidRDefault="00E06754" w:rsidP="00E067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59F3A50C" w14:textId="77777777" w:rsidR="00E06754" w:rsidRPr="00B328C8" w:rsidRDefault="00E06754" w:rsidP="00E067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730FA13C" w14:textId="77777777" w:rsidR="00E06754" w:rsidRPr="00B328C8" w:rsidRDefault="00E06754" w:rsidP="00E067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39A97FDF" w14:textId="77777777" w:rsidR="00E06754" w:rsidRPr="005D172C" w:rsidRDefault="00E06754" w:rsidP="00E067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369B5844" w14:textId="77777777" w:rsidR="00E06754" w:rsidRPr="008B2994" w:rsidRDefault="00E06754" w:rsidP="00E067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09602C5" w14:textId="77777777" w:rsidR="00E06754" w:rsidRPr="00D125CB" w:rsidRDefault="00E06754" w:rsidP="00E06754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15F4FFC8" w14:textId="77777777" w:rsidR="00E06754" w:rsidRPr="00D125CB" w:rsidRDefault="00E06754" w:rsidP="00E0675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30568AE" w14:textId="77777777" w:rsidR="00E06754" w:rsidRPr="00D125CB" w:rsidRDefault="00E06754" w:rsidP="00E06754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318DDC6D" w14:textId="77777777" w:rsidR="00E06754" w:rsidRPr="00D125CB" w:rsidRDefault="00E06754" w:rsidP="00E06754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A4E118C" w14:textId="77777777" w:rsidR="00E06754" w:rsidRPr="00D125CB" w:rsidRDefault="00E06754" w:rsidP="00E06754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1003FA6F" w14:textId="77777777" w:rsidR="00E06754" w:rsidRDefault="00E06754" w:rsidP="00E0675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03AB2E3F" w14:textId="77777777" w:rsidR="00E06754" w:rsidRDefault="00E06754" w:rsidP="00E0675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5919EA05" w14:textId="77777777" w:rsidR="00E06754" w:rsidRPr="004B383A" w:rsidRDefault="00E06754" w:rsidP="00E06754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4B383A">
        <w:rPr>
          <w:rFonts w:ascii="Times New Roman" w:hAnsi="Times New Roman" w:cs="Times New Roman"/>
          <w:b/>
          <w:sz w:val="27"/>
          <w:szCs w:val="27"/>
        </w:rPr>
        <w:t>про відпустку без збереження заробітної плати</w:t>
      </w:r>
    </w:p>
    <w:p w14:paraId="5233B86D" w14:textId="77777777" w:rsidR="00E06754" w:rsidRDefault="00E06754" w:rsidP="00E06754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</w:rPr>
      </w:pPr>
    </w:p>
    <w:p w14:paraId="25371C0B" w14:textId="77777777" w:rsidR="00E06754" w:rsidRDefault="00E06754" w:rsidP="00E06754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</w:t>
      </w:r>
      <w:r>
        <w:rPr>
          <w:rFonts w:ascii="Times New Roman" w:hAnsi="Times New Roman" w:cs="Times New Roman"/>
          <w:sz w:val="27"/>
          <w:szCs w:val="27"/>
        </w:rPr>
        <w:t>надати мені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 w:rsidRPr="004B383A">
        <w:rPr>
          <w:rFonts w:ascii="Times New Roman" w:hAnsi="Times New Roman" w:cs="Times New Roman"/>
          <w:sz w:val="27"/>
          <w:szCs w:val="27"/>
        </w:rPr>
        <w:t xml:space="preserve">відпустку без збереження заробітної плати за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E3BA1CB" w14:textId="77777777" w:rsidR="00E06754" w:rsidRPr="006073AC" w:rsidRDefault="00E06754" w:rsidP="00E06754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(основним місцем праці </w:t>
      </w:r>
    </w:p>
    <w:p w14:paraId="60BAD3BE" w14:textId="77777777" w:rsidR="00E06754" w:rsidRPr="007B5759" w:rsidRDefault="00E06754" w:rsidP="00E0675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b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>
        <w:rPr>
          <w:rFonts w:ascii="Times New Roman" w:hAnsi="Times New Roman" w:cs="Times New Roman"/>
          <w:sz w:val="27"/>
          <w:szCs w:val="27"/>
        </w:rPr>
        <w:t xml:space="preserve"> у зв</w:t>
      </w:r>
      <w:r w:rsidRPr="007B5759">
        <w:rPr>
          <w:rFonts w:ascii="Times New Roman" w:hAnsi="Times New Roman" w:cs="Times New Roman"/>
          <w:sz w:val="27"/>
          <w:szCs w:val="27"/>
          <w:lang w:val="ru-RU"/>
        </w:rPr>
        <w:t>’</w:t>
      </w:r>
      <w:r>
        <w:rPr>
          <w:rFonts w:ascii="Times New Roman" w:hAnsi="Times New Roman" w:cs="Times New Roman"/>
          <w:sz w:val="27"/>
          <w:szCs w:val="27"/>
        </w:rPr>
        <w:t xml:space="preserve">язку з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A5A088C" w14:textId="77777777" w:rsidR="00E06754" w:rsidRDefault="00E06754" w:rsidP="00E06754">
      <w:pPr>
        <w:spacing w:after="0" w:line="240" w:lineRule="auto"/>
        <w:ind w:left="-426" w:right="141" w:firstLine="426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або сумісництвом)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( сімейними </w:t>
      </w:r>
    </w:p>
    <w:p w14:paraId="6B06CB9B" w14:textId="77777777" w:rsidR="00E06754" w:rsidRPr="007B5759" w:rsidRDefault="00E06754" w:rsidP="00E06754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EBDF71C" w14:textId="77777777" w:rsidR="00E06754" w:rsidRPr="007B5759" w:rsidRDefault="00E06754" w:rsidP="00E06754">
      <w:pPr>
        <w:spacing w:after="0" w:line="360" w:lineRule="auto"/>
        <w:ind w:left="-426" w:firstLine="568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обставинами та з інших причин)</w:t>
      </w:r>
    </w:p>
    <w:p w14:paraId="58BDEC79" w14:textId="77777777" w:rsidR="00E06754" w:rsidRDefault="00E06754" w:rsidP="00E0675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0925CF2D" w14:textId="77777777" w:rsidR="00E06754" w:rsidRPr="00FA207E" w:rsidRDefault="00E06754" w:rsidP="00E0675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A89B66F" w14:textId="77777777" w:rsidR="00E06754" w:rsidRPr="00B328C8" w:rsidRDefault="00E06754" w:rsidP="00E06754">
      <w:pPr>
        <w:spacing w:after="0" w:line="240" w:lineRule="auto"/>
        <w:ind w:right="708" w:firstLine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602885EE" w14:textId="77777777" w:rsidR="00E06754" w:rsidRPr="005E4014" w:rsidRDefault="00E06754" w:rsidP="00E0675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0DA6F1DA" w14:textId="77777777" w:rsidR="00E06754" w:rsidRDefault="00E06754" w:rsidP="00E06754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5898EB5F" w14:textId="77777777" w:rsidR="00E06754" w:rsidRPr="007300DD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D8A77AC" w14:textId="77777777" w:rsidR="00E06754" w:rsidRPr="006E5108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441DEB5C" w14:textId="77777777" w:rsidR="00E06754" w:rsidRPr="007300DD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4ADAF539" w14:textId="77777777" w:rsidR="00E06754" w:rsidRPr="006E5108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CFE6C84" w14:textId="197290E7" w:rsidR="00E06754" w:rsidRPr="007300DD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C70E07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795D181" w14:textId="77777777" w:rsidR="00E06754" w:rsidRPr="006E5108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29931BA1" w14:textId="77777777" w:rsidR="00E06754" w:rsidRPr="007300DD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B97BA32" w14:textId="77777777" w:rsidR="00E06754" w:rsidRDefault="00E06754" w:rsidP="00E06754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56CEC74F" w14:textId="5B2DA789" w:rsidR="00E06754" w:rsidRPr="00F31AB6" w:rsidRDefault="00E06754" w:rsidP="00E06754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5C115E9" w14:textId="77777777" w:rsidR="00E06754" w:rsidRPr="006E5108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B728148" w14:textId="77777777" w:rsidR="00E06754" w:rsidRPr="007300DD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2D687BE" w14:textId="660EC7F3" w:rsidR="00E06754" w:rsidRPr="00EF6B85" w:rsidRDefault="00DA3F8E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DA3F8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bookmarkStart w:id="0" w:name="_GoBack"/>
      <w:bookmarkEnd w:id="0"/>
      <w:r w:rsidRPr="00DA3F8E">
        <w:rPr>
          <w:rFonts w:ascii="Times New Roman" w:hAnsi="Times New Roman" w:cs="Times New Roman"/>
          <w:sz w:val="16"/>
          <w:szCs w:val="16"/>
        </w:rPr>
        <w:t>(дата)</w:t>
      </w:r>
      <w:r w:rsidRPr="00DA3F8E">
        <w:rPr>
          <w:rFonts w:ascii="Times New Roman" w:hAnsi="Times New Roman" w:cs="Times New Roman"/>
          <w:sz w:val="16"/>
          <w:szCs w:val="16"/>
        </w:rPr>
        <w:tab/>
      </w:r>
      <w:r w:rsidRPr="00DA3F8E"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 w:rsidRPr="00DA3F8E">
        <w:rPr>
          <w:rFonts w:ascii="Times New Roman" w:hAnsi="Times New Roman" w:cs="Times New Roman"/>
          <w:sz w:val="16"/>
          <w:szCs w:val="16"/>
        </w:rPr>
        <w:tab/>
        <w:t xml:space="preserve">     (Власне ім’я та ПРІЗВИЩЕ)</w:t>
      </w:r>
    </w:p>
    <w:p w14:paraId="1B223CBF" w14:textId="77777777" w:rsidR="00E06754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0B81321F" w14:textId="77777777" w:rsidR="00E06754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766C94B8" w14:textId="77777777" w:rsidR="00E06754" w:rsidRDefault="00E06754" w:rsidP="00E0675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3E923F4B" w14:textId="77777777" w:rsidR="00E06754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0B93022E" w14:textId="77777777" w:rsidR="00E06754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21C761B3" w14:textId="77777777" w:rsidR="00E06754" w:rsidRDefault="00E06754" w:rsidP="00E0675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78FBD256" w14:textId="77777777" w:rsidR="00E06754" w:rsidRDefault="00E06754" w:rsidP="00E0675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6FC123ED" w14:textId="77777777" w:rsidR="00E06754" w:rsidRPr="007D2F42" w:rsidRDefault="00E06754" w:rsidP="00E06754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5F8C3082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02DDD58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A9144F3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20ED8CC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E9FDEA1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62C9C21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86E8F6E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481491A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EDE31A0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D22B666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3950BD2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909B85E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AFE6B00" w14:textId="77777777" w:rsid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5D5B8B5B" w:rsidR="007D2F42" w:rsidRPr="00E06754" w:rsidRDefault="00E06754" w:rsidP="00E06754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E06754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98D04A" w14:textId="77777777" w:rsidR="009A4819" w:rsidRDefault="009A4819" w:rsidP="00C770FE">
      <w:pPr>
        <w:spacing w:after="0" w:line="240" w:lineRule="auto"/>
      </w:pPr>
      <w:r>
        <w:separator/>
      </w:r>
    </w:p>
  </w:endnote>
  <w:endnote w:type="continuationSeparator" w:id="0">
    <w:p w14:paraId="2B5C7283" w14:textId="77777777" w:rsidR="009A4819" w:rsidRDefault="009A4819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2265E2" w14:textId="77777777" w:rsidR="009A4819" w:rsidRDefault="009A4819" w:rsidP="00C770FE">
      <w:pPr>
        <w:spacing w:after="0" w:line="240" w:lineRule="auto"/>
      </w:pPr>
      <w:r>
        <w:separator/>
      </w:r>
    </w:p>
  </w:footnote>
  <w:footnote w:type="continuationSeparator" w:id="0">
    <w:p w14:paraId="1B02A171" w14:textId="77777777" w:rsidR="009A4819" w:rsidRDefault="009A4819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A16E8"/>
    <w:rsid w:val="003B7970"/>
    <w:rsid w:val="003C79B9"/>
    <w:rsid w:val="003D495D"/>
    <w:rsid w:val="003D6943"/>
    <w:rsid w:val="003F32D6"/>
    <w:rsid w:val="003F509D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6F390C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4819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AF43BE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0E07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A3F8E"/>
    <w:rsid w:val="00DB0356"/>
    <w:rsid w:val="00DB35DB"/>
    <w:rsid w:val="00DC517C"/>
    <w:rsid w:val="00DD3362"/>
    <w:rsid w:val="00DD6EED"/>
    <w:rsid w:val="00DE0B00"/>
    <w:rsid w:val="00E06754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6754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22AED-EFD9-4DDB-8246-A36848F5D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08</Words>
  <Characters>690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10</cp:revision>
  <cp:lastPrinted>2021-12-21T13:12:00Z</cp:lastPrinted>
  <dcterms:created xsi:type="dcterms:W3CDTF">2021-12-21T20:23:00Z</dcterms:created>
  <dcterms:modified xsi:type="dcterms:W3CDTF">2021-12-28T20:21:00Z</dcterms:modified>
</cp:coreProperties>
</file>